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jpg" ContentType="image/jpeg"/>
  <Override PartName="/word/media/rId132.jpg" ContentType="image/jpeg"/>
  <Override PartName="/word/media/rId138.jpg" ContentType="image/jpeg"/>
  <Override PartName="/word/media/rId97.jpg" ContentType="image/jpeg"/>
  <Override PartName="/word/media/rId106.jpg" ContentType="image/jpeg"/>
  <Override PartName="/word/media/rId100.jpg" ContentType="image/jpeg"/>
  <Override PartName="/word/media/rId126.jpg" ContentType="image/jpeg"/>
  <Override PartName="/word/media/rId135.jpg" ContentType="image/jpeg"/>
  <Override PartName="/word/media/rId123.jpg" ContentType="image/jpeg"/>
  <Override PartName="/word/media/rId129.jpg" ContentType="image/jpeg"/>
  <Override PartName="/word/media/rId141.jpg" ContentType="image/jpeg"/>
  <Override PartName="/word/media/rId120.jpg" ContentType="image/jpeg"/>
  <Override PartName="/word/media/rId109.jpg" ContentType="image/jpeg"/>
  <Override PartName="/word/media/rId94.jpg" ContentType="image/jpeg"/>
  <Override PartName="/word/media/rId103.jpg" ContentType="image/jpeg"/>
  <Override PartName="/word/media/rId117.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7uJyphUGVgddn4iaLibQE4icog77lk1yiaR0AjEShBXw1rHMx4VZTEibf2fO0PjVx60yFfT9o8yyBMoT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我对于爱情的一点粗鄙之见</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修成正果的爱情就像一顿并不奢华但营养兼顾的早餐。初识之时的两个人还是大豆和面粉，这两种生长环境不同用处不同价位也不同的农作物看起来是那样的不相及，但谁又能想到它们分别做成豆浆和油条后，又是那样的般配呢。</w:t>
      </w:r>
      <w:r>
        <w:t xml:space="preserve"> </w:t>
      </w:r>
    </w:p>
    <w:p>
      <w:pPr>
        <w:pStyle w:val="BodyText"/>
      </w:pPr>
      <w:r>
        <w:t xml:space="preserve"> </w:t>
      </w:r>
      <w:r>
        <w:t xml:space="preserve">这期间需要一个磨合的过程，大豆需要磨，面粉需要发酵，这个过程可能很痛苦，大豆和面粉都需要被迫改变固有的形态，要面临着未来的不确定性而有分崩离析的危险。但只要一想到油条豆浆那样般配的日子，一切就都是可期待的了。</w:t>
      </w:r>
      <w:r>
        <w:t xml:space="preserve"> </w:t>
      </w:r>
    </w:p>
    <w:p>
      <w:pPr>
        <w:pStyle w:val="BodyText"/>
      </w:pPr>
      <w:r>
        <w:t xml:space="preserve"> </w:t>
      </w:r>
      <w:r>
        <w:t xml:space="preserve">所以我想，未必有天生就适合的两个人。豆浆配油条，薯条配番茄酱，这些如今看来是既成了的无比相搭的结果，在最初也都存有大豆和面粉，土豆和番茄这样的生硬隔阂。在如今这样开朗的社会，也不应存在爱情要讲究门当户对望衡对宇这样的刻板要求。只要恋爱双方的三观和认知相近，有对未来的共同的希冀，就都值得克服当下的坎坷而走下去。</w:t>
      </w:r>
      <w:r>
        <w:t xml:space="preserve"> </w:t>
      </w:r>
    </w:p>
    <w:p>
      <w:pPr>
        <w:pStyle w:val="BodyText"/>
      </w:pPr>
      <w:r>
        <w:t xml:space="preserve"> </w:t>
      </w:r>
      <w:r>
        <w:t xml:space="preserve">我想，最好的爱情不是有最好状态的自己，在一个恰到好处的时间，遇到了一个恰到好处的佳人，而是因为遇到了这个佳人，你才有了最好的状态，而秉持着好的状态好的劲头，俩人相处的每时每秒，都是恰到好处的时间。</w:t>
      </w:r>
      <w:r>
        <w:t xml:space="preserve"> </w:t>
      </w:r>
    </w:p>
    <w:p>
      <w:pPr>
        <w:pStyle w:val="BodyText"/>
      </w:pPr>
      <w:r>
        <w:t xml:space="preserve"> </w:t>
      </w:r>
      <w:r>
        <w:t xml:space="preserve">油条和豆浆并非天生就相配。面粉也有可能被做成馒头和包子，也曾想过和米粥还有牛奶搭配的日子。大豆也可能被榨油和做成辣酱，也期待过和别的食物搭配过日子。由此可见在恋爱关系中，有共同目标的重要性。</w:t>
      </w:r>
      <w:r>
        <w:t xml:space="preserve"> </w:t>
      </w:r>
    </w:p>
    <w:p>
      <w:pPr>
        <w:pStyle w:val="BodyText"/>
      </w:pPr>
      <w:r>
        <w:t xml:space="preserve"> </w:t>
      </w:r>
      <w:r>
        <w:t xml:space="preserve">大学的恋爱里，在没有就业和工作的压力之前，大多数情侣往往只能一起“同乐”，而不能一起“共苦”。一起吃饭逛街看电影，旅游打卡秀恩爱，轻松愉快，这样无压力的浅层次的同乐自然能相处地很融洽。但当面临论文、就业和未来出路的问题时，矛盾和隔阂就出现了，种种烦心事叠加，就会打破之前“融洽”的生活。</w:t>
      </w:r>
      <w:r>
        <w:t xml:space="preserve"> </w:t>
      </w:r>
    </w:p>
    <w:p>
      <w:pPr>
        <w:pStyle w:val="BodyText"/>
      </w:pPr>
      <w:r>
        <w:t xml:space="preserve"> </w:t>
      </w:r>
      <w:r>
        <w:t xml:space="preserve">刚开始，可能会秉持着多一事不如少一事的想法，对很多能引起不开心的细枝末节不去深究，但负能量积累多了，就会面临情感的崩溃，得出“我们不合适”的结论。但文章上面就说了，大豆和面粉本来就不是天生相搭的，没有天生就合适的两个人，光看“同乐”是不能看出来合适与否的，只有在磨合的“共苦”的过程里，俩人才能更深入了解对方，是否愿意互相扶持，互相体谅，在有了未来的规划下，是否愿意共同实践，这才是酿造油条豆浆般“天生一对”的根本所在。</w:t>
      </w:r>
      <w:r>
        <w:t xml:space="preserve"> </w:t>
      </w:r>
    </w:p>
    <w:p>
      <w:pPr>
        <w:pStyle w:val="BodyText"/>
      </w:pPr>
      <w:r>
        <w:t xml:space="preserve"> </w:t>
      </w:r>
      <w:r>
        <w:t xml:space="preserve">遇到问题后，倘若去想，选择那么多，说不定牛奶和咖啡更适合我。或者去想，自己快乐为根本目的，不快乐我就找下一个，我凭什么要为另一个人委屈自己呢等等。这样的想法，往往导致分崩离析的结果，还要给对方扣上“自私”、“渣男渣女”的帽子。我想，真正的爱情，不应该是这个样子的。</w:t>
      </w:r>
      <w:r>
        <w:t xml:space="preserve"> </w:t>
      </w:r>
    </w:p>
    <w:p>
      <w:pPr>
        <w:pStyle w:val="BodyText"/>
      </w:pPr>
      <w:r>
        <w:t xml:space="preserve"> </w:t>
      </w:r>
      <w:r>
        <w:t xml:space="preserve">油条在遇到豆浆之前，不知道豆浆和它如此相配，也做过和牛奶咖啡一起漫步的梦。但它遇到豆浆后，它才知道自己的归属是什么。如果你认定了一个人当人生伴侣还不错，那就应该多一点耐心，多一点聆听，聆听过后才能换位思考，换位思考后才能相得益彰了。</w:t>
      </w:r>
      <w:r>
        <w:t xml:space="preserve"> </w:t>
      </w:r>
    </w:p>
    <w:p>
      <w:pPr>
        <w:pStyle w:val="BodyText"/>
      </w:pPr>
      <w:r>
        <w:t xml:space="preserve"> </w:t>
      </w:r>
      <w:r>
        <w:t xml:space="preserve">我认为换位思考是爱情里面最难能可贵的一种品质。人格都是对等的，思想上也不应该有高下之分，想法不同可能是因为处境不同。倘若俩人对一个事情的看法不同，对未知的前路有不同的想法，换位思考一下，未必你就能想出比ta还全面的办法。</w:t>
      </w:r>
      <w:r>
        <w:t xml:space="preserve"> </w:t>
      </w:r>
    </w:p>
    <w:p>
      <w:pPr>
        <w:pStyle w:val="BodyText"/>
      </w:pPr>
      <w:r>
        <w:t xml:space="preserve"> </w:t>
      </w:r>
      <w:r>
        <w:t xml:space="preserve">我们不能让恋爱里只存在一种声音，要有共同的目标，在实现这个目标的实践中互相理解互相包容，在磨合的过程里让感情升华。我们要让油条成为油条，让豆浆成为豆浆。两个人携手共赴未来，像油条配豆浆那样圆满。</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9NKVia3sRNPIspOMZsGFy0QDaYWRmZASMa8Yib7Fgib8p9SOicgmWGo3JOzso0myW3237vCRdKdH8nlUiatTSHA5mFJJBMpyoEALic77ElSBOS57WibPiaFMMXcIIG/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笙</w:t>
      </w:r>
      <w:r>
        <w:t xml:space="preserve">来自黑龙江</w:t>
      </w:r>
    </w:p>
    <w:p>
      <w:pPr>
        <w:pStyle w:val="BodyText"/>
      </w:pPr>
      <w:r>
        <w:t xml:space="preserve"> 油条我喜欢配豆腐脑[旺柴]</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HvxKg8z8Eh2B2sl3pAzKicaA2WYnrRyzIX8lrDeXXFKG7gjU1Y8KK4Y1myTPm6In9DZdmrwutTxF9OemEnOGoxRbEXzfIhdzNDuUr9GYB8n38egQUJ9VsqeYQYk45Pda/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湙语</w:t>
      </w:r>
      <w:r>
        <w:t xml:space="preserve">来自河南</w:t>
      </w:r>
    </w:p>
    <w:p>
      <w:pPr>
        <w:pStyle w:val="BodyText"/>
      </w:pPr>
      <w:r>
        <w:t xml:space="preserve">油条配胡辣汤不香嘛？[呲牙][呲牙] 写的真好</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HvxKg8z8EjJO7WMkibxckrqR2HFJEon0RwycECTqxgODnQEiaLKUFUzVLan3YaWRmeN6Hk0LXFNnicfSaiaAAGgIqZ9ntnFuPyGhkfBz8UrEia1XBRtlbqIUyvMD5QSAHwUt/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三郎</w:t>
      </w:r>
      <w:r>
        <w:t xml:space="preserve">来自四川</w:t>
      </w:r>
    </w:p>
    <w:p>
      <w:pPr>
        <w:pStyle w:val="BodyText"/>
      </w:pPr>
      <w:r>
        <w:t xml:space="preserve">对于爱情婚姻需要门当户对这个说法，也有一定的道理可言，门当户对会省去许多婚后由于收入差距而产生的隔阂矛盾。若单凭三观与认知相近来过余生，免不得在面对家庭现实生活的问题时，感情会遇见磕磕碰碰;但双方若已达到作者笔下的有着共同的生活价值追求并为之努力的情况下，想必也不用为柴米油盐而发生情感分歧。</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WBBgQvlQZzz1PxmoekjRvrrD8Ve6icuJJia1wDMmp3wILB64J2Xpo38qWI2FNx9gxdOAic0fdST531QcunBX1dWiaFbHCtxgnm1nJmGiceiaPq8vdXAsvfXgSRgZ/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重庆</w:t>
      </w:r>
    </w:p>
    <w:p>
      <w:pPr>
        <w:pStyle w:val="BodyText"/>
      </w:pPr>
      <w:r>
        <w:t xml:space="preserve">作者好会比喻好会描述[流泪]</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hZxz2GTARo3kIhibHjVfSopicL6icJEiaxHtiaZicVjAwF6C3pprEQ4JRbXzARYNibicpdPPzOg49IQQfmPDEA6XwyiavMQyOSCVfUUZdxcI7F119yQ2ByyC6ZfiaibPl/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z</w:t>
      </w:r>
      <w:r>
        <w:t xml:space="preserve">来自四川</w:t>
      </w:r>
    </w:p>
    <w:p>
      <w:pPr>
        <w:pStyle w:val="BodyText"/>
      </w:pPr>
      <w:r>
        <w:t xml:space="preserve">油条和豆浆并非天生就相配</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8okl1FSBXR46fic2icCaHqLPia7oCsia9vyJ6T1bibibByRDlsqop5mofmiaGHcQX9jcBz9OmXwWzu9joMVBlvlKjEPLOYlTK5Pxf4GkL46fCfyQBmiaFcUsBGorvE/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八叉手</w:t>
      </w:r>
      <w:r>
        <w:t xml:space="preserve">来自天津</w:t>
      </w:r>
    </w:p>
    <w:p>
      <w:pPr>
        <w:pStyle w:val="BodyText"/>
      </w:pPr>
      <w:r>
        <w:t xml:space="preserve">评论区重口[强]</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0Ue4mIpaV8okl1FSBXR46fic2icCaHqLPia7oCsia9vyJ6T1bibibByRDlsqop5mofmiaGHcQX9jcBz9OmXwWzu9joMVBlvlKjEPLOYlTK5Pxf4GkL46fCfyQBmiaFcUsBGorvE/64" id="113"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绿豆</w:t>
      </w:r>
      <w:r>
        <w:t xml:space="preserve">来自天津</w:t>
      </w:r>
    </w:p>
    <w:p>
      <w:pPr>
        <w:pStyle w:val="BodyText"/>
      </w:pPr>
      <w:r>
        <w:t xml:space="preserve">天津人油条得配煎饼啊[旺柴]</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HvxKg8z8EgX7n2iamc5xYQxd2WfG9h1ruiaEQh5WFiaHtdpR9fIHdEeyfu54ZetGGctFyyV2FJGQyRc6IbRZOqQXVBljjyKarE/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皛</w:t>
      </w:r>
      <w:r>
        <w:t xml:space="preserve">来自河北</w:t>
      </w:r>
    </w:p>
    <w:p>
      <w:pPr>
        <w:pStyle w:val="BodyText"/>
      </w:pPr>
      <w:r>
        <w:t xml:space="preserve">油条就得配豆腐脑啊，啊哈哈哈</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n6tINRGwUZWnIdKHRRJxZC5qEXwnNUMcev2ELpzBv733VQos3h1Gxxw9Dcg4T8ThibicuZbXEyTj4dic4HX9Yc1FPSRQa74e5VB/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幸福Reed</w:t>
      </w:r>
      <w:r>
        <w:t xml:space="preserve">来自广东</w:t>
      </w:r>
    </w:p>
    <w:p>
      <w:pPr>
        <w:pStyle w:val="BodyText"/>
      </w:pPr>
      <w:r>
        <w:t xml:space="preserve">油条也可以去配牛奶[旺柴]</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0Ue4mIpaV8OukncMbTLfKLvrX8Tukibr9xtP9kI4CJdVJTSSAXwKRlVmyL3RKc5NQcYJLG3l5TB8zMEk00fHupJ4OHTgo5el/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辣椒炒肉</w:t>
      </w:r>
      <w:r>
        <w:t xml:space="preserve">来自浙江</w:t>
      </w:r>
    </w:p>
    <w:p>
      <w:pPr>
        <w:pStyle w:val="BodyText"/>
      </w:pPr>
      <w:r>
        <w:t xml:space="preserve">油条我配胡辣汤</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PiajxSqBRaELibLu6ibew9XKS128VYrGtKHQso8y8pzMqWFhD9mP94aOxCOcrhuWDjRshPRA08I8ZmNY9fibCODJWnAibbEy2jUHhQdhKjW4pg8l28SyChyy7KGic4AickIibdIo/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鸟衔风</w:t>
      </w:r>
      <w:r>
        <w:t xml:space="preserve">来自湖南</w:t>
      </w:r>
    </w:p>
    <w:p>
      <w:pPr>
        <w:pStyle w:val="BodyText"/>
      </w:pPr>
      <w:r>
        <w:t xml:space="preserve">赞同赞同~写得很棒🥰</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HvxKg8z8Ejg0ysSiblXtl0TuvEicDfEErj5NN6bBm3pj85XSshSNUh6SRs5ibsEGbUXDexCoHDadLlAKGiamnqosz6CCVMLoYymyRM2XwoOav0TZPeKvLA54TRAmjCMiaHxA/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topia</w:t>
      </w:r>
      <w:r>
        <w:t xml:space="preserve">来自河北</w:t>
      </w:r>
    </w:p>
    <w:p>
      <w:pPr>
        <w:pStyle w:val="BodyText"/>
      </w:pPr>
      <w:r>
        <w:t xml:space="preserve">油条与胡辣汤 很配</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Q3auHgzwzM62rdC8HOwezclJegjFwicYLGUrPic1HIWnSoEicCc343IlT1InyJtVDcIlzu1w4p2vrkvxp4hNp5WMQOxraO4kU5ykHibvODnIAiamRrmOj0PRQqnROOwYCyNj9hFnvE5sULfE/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用户158376183466</w:t>
      </w:r>
      <w:r>
        <w:t xml:space="preserve">来自河北</w:t>
      </w:r>
    </w:p>
    <w:p>
      <w:pPr>
        <w:pStyle w:val="BodyText"/>
      </w:pPr>
      <w:r>
        <w:t xml:space="preserve">油条还真就得配豆腐脑，豆腐脑还得是咸的</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HvxKg8z8EgXztUw3MROiaiadEsVkfb2pZlzsiaEatCicRtgeJzwJdx4JZeCCWAzjHUichEkad0sMbEPJCic6UjV92BHicUXcV7WFfP0wv3G3fyg0mupViazcddNicNh77WpEENsZ/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w:t>
      </w:r>
      <w:r>
        <w:t xml:space="preserve">来自河北</w:t>
      </w:r>
    </w:p>
    <w:p>
      <w:pPr>
        <w:pStyle w:val="BodyText"/>
      </w:pPr>
      <w:r>
        <w:t xml:space="preserve">俺也喜欢油条配豆腐脑[让我看看]</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O9pEic1aHxeaEnAGXAYicSeM9ibvlha3J8aCes8ia7zOOdhsTcfPLwCC1CYibHHIcpgJxwueUzRgOFoYWPVia0juKtMGseIYjJX0qm/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常晴🌸</w:t>
      </w:r>
      <w:r>
        <w:t xml:space="preserve">来自河南</w:t>
      </w:r>
    </w:p>
    <w:p>
      <w:pPr>
        <w:pStyle w:val="BodyText"/>
      </w:pPr>
      <w:r>
        <w:t xml:space="preserve">油条我喜欢配胡辣汤</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KHvxKg8z8EguUnuSuv9ddT1iaBGO92GicVoQPwgMs4e7FIzR3yWRaLLFmw3D1awFJXqDe8uhlibr0NEkGjUg8pMWOHGYuzKjF2V4xLk7YKe6wFuE37X69O0ic84WAU9rXq2q/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叫她不加糖</w:t>
      </w:r>
      <w:r>
        <w:t xml:space="preserve">来自广西</w:t>
      </w:r>
    </w:p>
    <w:p>
      <w:pPr>
        <w:pStyle w:val="BodyText"/>
      </w:pPr>
      <w:r>
        <w:t xml:space="preserve">呀突然可以留言了？</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k0Ue4mIpaV8Ey7FWKBxqFrIPSNndiaoPyia1FFfpODEH3M4AxwpWWSpxZXkHpII2rFvlIETG3zZbRGcgcb1PC1b8cDDLRrj3bxxSuQ3icxElLy8mY9ZJH9CcwlmvbchgKW0/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锂钠</w:t>
      </w:r>
      <w:r>
        <w:t xml:space="preserve">来自河北</w:t>
      </w:r>
    </w:p>
    <w:p>
      <w:pPr>
        <w:pStyle w:val="BodyText"/>
      </w:pPr>
      <w:r>
        <w:t xml:space="preserve">我不喜欢豆浆，但喜欢油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jpg" /><Relationship Type="http://schemas.openxmlformats.org/officeDocument/2006/relationships/image" Id="rId132" Target="media/rId132.jpg" /><Relationship Type="http://schemas.openxmlformats.org/officeDocument/2006/relationships/image" Id="rId138" Target="media/rId138.jpg" /><Relationship Type="http://schemas.openxmlformats.org/officeDocument/2006/relationships/image" Id="rId97" Target="media/rId97.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26" Target="media/rId126.jpg" /><Relationship Type="http://schemas.openxmlformats.org/officeDocument/2006/relationships/image" Id="rId135" Target="media/rId135.jpg" /><Relationship Type="http://schemas.openxmlformats.org/officeDocument/2006/relationships/image" Id="rId123" Target="media/rId123.jpg" /><Relationship Type="http://schemas.openxmlformats.org/officeDocument/2006/relationships/image" Id="rId129" Target="media/rId129.jpg" /><Relationship Type="http://schemas.openxmlformats.org/officeDocument/2006/relationships/image" Id="rId141" Target="media/rId141.jpg" /><Relationship Type="http://schemas.openxmlformats.org/officeDocument/2006/relationships/image" Id="rId120" Target="media/rId120.jpg" /><Relationship Type="http://schemas.openxmlformats.org/officeDocument/2006/relationships/image" Id="rId109" Target="media/rId109.jpg" /><Relationship Type="http://schemas.openxmlformats.org/officeDocument/2006/relationships/image" Id="rId94" Target="media/rId94.jpg" /><Relationship Type="http://schemas.openxmlformats.org/officeDocument/2006/relationships/image" Id="rId103" Target="media/rId103.jpg" /><Relationship Type="http://schemas.openxmlformats.org/officeDocument/2006/relationships/image" Id="rId117" Target="media/rId117.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39Z</dcterms:created>
  <dcterms:modified xsi:type="dcterms:W3CDTF">2025-01-25T14: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